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bitwise-operation-dry-run-exercises"/>
      <w:bookmarkStart w:id="1" w:name="header"/>
      <w:bookmarkStart w:id="2" w:name="content"/>
      <w:bookmarkEnd w:id="1"/>
      <w:r>
        <w:rPr/>
        <w:t>Bitwise Operation Dry Run Exercises</w:t>
      </w:r>
    </w:p>
    <w:p>
      <w:pPr>
        <w:pStyle w:val="FirstParagraph"/>
        <w:rPr/>
      </w:pPr>
      <w:r>
        <w:rPr/>
        <w:t xml:space="preserve">The following examples illustrate dry runs of C++ programs that focus on bitwise operations (using only </w:t>
      </w:r>
      <w:r>
        <w:rPr>
          <w:rStyle w:val="VerbatimChar"/>
        </w:rPr>
        <w:t>&lt;iostream&gt;</w:t>
      </w:r>
      <w:r>
        <w:rPr/>
        <w:t xml:space="preserve">). Each snippet is followed by a step-by-step table showing variable states and logic. The final row (or explanation) gives the output of the program. The exercises are grouped by difficulty: </w:t>
      </w:r>
      <w:r>
        <w:rPr>
          <w:b/>
          <w:bCs/>
        </w:rPr>
        <w:t>Extremely Hard</w:t>
      </w:r>
      <w:r>
        <w:rPr/>
        <w:t xml:space="preserve">, </w:t>
      </w:r>
      <w:r>
        <w:rPr>
          <w:b/>
          <w:bCs/>
        </w:rPr>
        <w:t>Medium-Hard</w:t>
      </w:r>
      <w:r>
        <w:rPr/>
        <w:t xml:space="preserve">, and </w:t>
      </w:r>
      <w:r>
        <w:rPr>
          <w:b/>
          <w:bCs/>
        </w:rPr>
        <w:t>Medium</w:t>
      </w:r>
      <w:r>
        <w:rPr/>
        <w:t>.</w:t>
      </w:r>
    </w:p>
    <w:p>
      <w:pPr>
        <w:pStyle w:val="Heading2"/>
        <w:rPr/>
      </w:pPr>
      <w:bookmarkStart w:id="3" w:name="extremely-hard-bitwise-dry-runs"/>
      <w:r>
        <w:rPr/>
        <w:t>Extremely Hard Bitwise Dry Runs</w:t>
      </w:r>
    </w:p>
    <w:p>
      <w:pPr>
        <w:pStyle w:val="FirstParagraph"/>
        <w:rPr/>
      </w:pPr>
      <w:r>
        <w:rPr/>
        <w:t>These examples combine loops, bit shifts, and complex bitwise expressions to create very challenging puzzles.</w:t>
      </w:r>
    </w:p>
    <w:p>
      <w:pPr>
        <w:pStyle w:val="Heading3"/>
        <w:rPr/>
      </w:pPr>
      <w:bookmarkStart w:id="4" w:name="dry-run-1-bitwise-loop-with-xor-and-or"/>
      <w:r>
        <w:rPr/>
        <w:t>Dry Run 1: Bitwise Loop with XOR and OR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a = 17, b = 31, c = 0;</w:t>
      </w:r>
      <w:r>
        <w:rPr/>
        <w:br/>
      </w:r>
      <w:r>
        <w:rPr>
          <w:rStyle w:val="VerbatimChar"/>
        </w:rPr>
        <w:t xml:space="preserve">    for(int i = 0; i &lt; 5; i++){</w:t>
      </w:r>
      <w:r>
        <w:rPr/>
        <w:br/>
      </w:r>
      <w:r>
        <w:rPr>
          <w:rStyle w:val="VerbatimChar"/>
        </w:rPr>
        <w:t xml:space="preserve">        if (a &amp; (1 &lt;&lt; i)) {</w:t>
      </w:r>
      <w:r>
        <w:rPr/>
        <w:br/>
      </w:r>
      <w:r>
        <w:rPr>
          <w:rStyle w:val="VerbatimChar"/>
        </w:rPr>
        <w:t xml:space="preserve">            a = a ^ (b &gt;&gt; i);</w:t>
      </w:r>
      <w:r>
        <w:rPr/>
        <w:br/>
      </w:r>
      <w:r>
        <w:rPr>
          <w:rStyle w:val="VerbatimChar"/>
        </w:rPr>
        <w:t xml:space="preserve">            c |= (b &amp; (1 &lt;&lt; (i+1)));</w:t>
      </w:r>
      <w:r>
        <w:rPr/>
        <w:br/>
      </w:r>
      <w:r>
        <w:rPr>
          <w:rStyle w:val="VerbatimChar"/>
        </w:rPr>
        <w:t xml:space="preserve">        } else {</w:t>
      </w:r>
      <w:r>
        <w:rPr/>
        <w:br/>
      </w:r>
      <w:r>
        <w:rPr>
          <w:rStyle w:val="VerbatimChar"/>
        </w:rPr>
        <w:t xml:space="preserve">            b &lt;&lt;= i;</w:t>
      </w:r>
      <w:r>
        <w:rPr/>
        <w:br/>
      </w:r>
      <w:r>
        <w:rPr>
          <w:rStyle w:val="VerbatimChar"/>
        </w:rPr>
        <w:t xml:space="preserve">            c ^= (a &amp; (1 &lt;&lt; (i+2)))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(c | (a &amp; b))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7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itialize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a=17 (10001₂), b=31 (11111₂), c=0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=0 (bit 1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(a&amp;1)=1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=17^(31&gt;&gt;0)=17^31=14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;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 |= (31&amp;(1&lt;&lt;1))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=1 (bit 2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(a&amp;(1&lt;&lt;1))=14&amp;2=2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=14^(31&gt;&gt;1)=14^15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;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 |= (31&amp;(1&lt;&lt;2))=4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(c becomes 6)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=2 (bit 3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(a&amp;(1&lt;&lt;2))=1&amp;4=0, so false branch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 &lt;&lt;= 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→ b=31&lt;&lt;2=124;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 ^= (1&amp;(1&lt;&lt;4))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99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=3 (bit 4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(a&amp;(1&lt;&lt;3))=1&amp;8=0, false branch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 &lt;&lt;= 3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→ b=124&lt;&lt;3=992;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 ^= (1&amp;(1&lt;&lt;5))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587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=4 (bit 5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(a&amp;(1&lt;&lt;4))=1&amp;16=0, false branch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 &lt;&lt;= 4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→ b=992&lt;&lt;4=15872;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 ^= (1&amp;(1&lt;&lt;6))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Compute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c | (a &amp; b)) = 6 | (1 &amp; 15872) = 6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6</w:t>
      </w:r>
      <w:r>
        <w:rPr/>
        <w:t>.</w:t>
      </w:r>
      <w:bookmarkEnd w:id="4"/>
    </w:p>
    <w:p>
      <w:pPr>
        <w:pStyle w:val="Heading3"/>
        <w:rPr/>
      </w:pPr>
      <w:bookmarkStart w:id="5" w:name="X4a582a219898711c71389fce20dabbdd26e458e"/>
      <w:r>
        <w:rPr/>
        <w:t>Dry Run 2: Nested Loops with Bitwise AND/OR/XOR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a = 3, b = 5;</w:t>
      </w:r>
      <w:r>
        <w:rPr/>
        <w:br/>
      </w:r>
      <w:r>
        <w:rPr>
          <w:rStyle w:val="VerbatimChar"/>
        </w:rPr>
        <w:t xml:space="preserve">    int c = 0;</w:t>
      </w:r>
      <w:r>
        <w:rPr/>
        <w:br/>
      </w:r>
      <w:r>
        <w:rPr>
          <w:rStyle w:val="VerbatimChar"/>
        </w:rPr>
        <w:t xml:space="preserve">    for(int i = 0; i &lt; 3; i++){</w:t>
      </w:r>
      <w:r>
        <w:rPr/>
        <w:br/>
      </w:r>
      <w:r>
        <w:rPr>
          <w:rStyle w:val="VerbatimChar"/>
        </w:rPr>
        <w:t xml:space="preserve">        for(int j = 0; j &lt; 3; j++){</w:t>
      </w:r>
      <w:r>
        <w:rPr/>
        <w:br/>
      </w:r>
      <w:r>
        <w:rPr>
          <w:rStyle w:val="VerbatimChar"/>
        </w:rPr>
        <w:t xml:space="preserve">            a = a &lt;&lt; (b &amp; 1);</w:t>
      </w:r>
      <w:r>
        <w:rPr/>
        <w:br/>
      </w:r>
      <w:r>
        <w:rPr>
          <w:rStyle w:val="VerbatimChar"/>
        </w:rPr>
        <w:t xml:space="preserve">            if ((a &amp; (1 &lt;&lt; j)) != 0) {</w:t>
      </w:r>
      <w:r>
        <w:rPr/>
        <w:br/>
      </w:r>
      <w:r>
        <w:rPr>
          <w:rStyle w:val="VerbatimChar"/>
        </w:rPr>
        <w:t xml:space="preserve">                c = (c &lt;&lt; 1) | (b &amp; 1);</w:t>
      </w:r>
      <w:r>
        <w:rPr/>
        <w:br/>
      </w:r>
      <w:r>
        <w:rPr>
          <w:rStyle w:val="VerbatimChar"/>
        </w:rPr>
        <w:t xml:space="preserve">            } else {</w:t>
      </w:r>
      <w:r>
        <w:rPr/>
        <w:br/>
      </w:r>
      <w:r>
        <w:rPr>
          <w:rStyle w:val="VerbatimChar"/>
        </w:rPr>
        <w:t xml:space="preserve">                c = (c &gt;&gt; 1) ^ ((~a) &amp; 1);</w:t>
      </w:r>
      <w:r>
        <w:rPr/>
        <w:br/>
      </w:r>
      <w:r>
        <w:rPr>
          <w:rStyle w:val="VerbatimChar"/>
        </w:rPr>
        <w:t xml:space="preserve">            }</w:t>
      </w:r>
      <w:r>
        <w:rPr/>
        <w:br/>
      </w:r>
      <w:r>
        <w:rPr>
          <w:rStyle w:val="VerbatimChar"/>
        </w:rPr>
        <w:t xml:space="preserve">            b = b &gt;&gt; j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c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17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31"/>
        <w:gridCol w:w="1130"/>
        <w:gridCol w:w="1132"/>
        <w:gridCol w:w="1130"/>
        <w:gridCol w:w="1132"/>
        <w:gridCol w:w="1130"/>
        <w:gridCol w:w="1131"/>
      </w:tblGrid>
      <w:tr>
        <w:trPr>
          <w:tblHeader w:val="true"/>
        </w:trPr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j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i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a=3(11₂), b=5(101₂), c=0. b&amp;1=1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 &lt;&lt;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6. (a&amp;1)=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0&gt;&gt;1)^(~6&amp;1)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Then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5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1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(1&lt;&lt;1))=12&amp;2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1&gt;&gt;1)^(~12&amp;1)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2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(1&lt;&lt;2))=12&amp;4=4≠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1&lt;&lt;1)|(0)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1)=12&amp;1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2&gt;&gt;1)^(~12&amp;1)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(1&lt;&lt;1))=12&amp;2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0&gt;&gt;1)^(~12&amp;1)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(1&lt;&lt;2))=12&amp;4=4≠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1&lt;&lt;1)|(0)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1)=12&amp;1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2&gt;&gt;1)^(~12&amp;1)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(1&lt;&lt;1))=12&amp;2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0&gt;&gt;1)^(~12&amp;1)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b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a&lt;&lt;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→a=12. (a&amp;(1&lt;&lt;2))=12&amp;4=4≠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c=(1&lt;&lt;1)|(0)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b&gt;&gt;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→b=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c is 2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2</w:t>
      </w:r>
      <w:r>
        <w:rPr/>
        <w:t>.</w:t>
      </w:r>
      <w:bookmarkEnd w:id="5"/>
    </w:p>
    <w:p>
      <w:pPr>
        <w:pStyle w:val="Heading3"/>
        <w:rPr/>
      </w:pPr>
      <w:bookmarkStart w:id="6" w:name="X81235ef66c4676234911fb89fc512e3d0afefba"/>
      <w:r>
        <w:rPr/>
        <w:t>Dry Run 3: Bitwise NOT and Shifts with Negative Number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signed int x = -5;</w:t>
      </w:r>
      <w:r>
        <w:rPr/>
        <w:br/>
      </w:r>
      <w:r>
        <w:rPr>
          <w:rStyle w:val="VerbatimChar"/>
        </w:rPr>
        <w:t xml:space="preserve">    unsigned int y = 4;</w:t>
      </w:r>
      <w:r>
        <w:rPr/>
        <w:br/>
      </w:r>
      <w:r>
        <w:rPr>
          <w:rStyle w:val="VerbatimChar"/>
        </w:rPr>
        <w:t xml:space="preserve">    int result = 0;</w:t>
      </w:r>
      <w:r>
        <w:rPr/>
        <w:br/>
      </w:r>
      <w:r>
        <w:rPr>
          <w:rStyle w:val="VerbatimChar"/>
        </w:rPr>
        <w:t xml:space="preserve">    for (int i = 0; i &lt; 4; i++) {</w:t>
      </w:r>
      <w:r>
        <w:rPr/>
        <w:br/>
      </w:r>
      <w:r>
        <w:rPr>
          <w:rStyle w:val="VerbatimChar"/>
        </w:rPr>
        <w:t xml:space="preserve">        if (x &amp; (1 &lt;&lt; i)) {</w:t>
      </w:r>
      <w:r>
        <w:rPr/>
        <w:br/>
      </w:r>
      <w:r>
        <w:rPr>
          <w:rStyle w:val="VerbatimChar"/>
        </w:rPr>
        <w:t xml:space="preserve">            result += (x &lt;&lt; i) ^ (y &gt;&gt; (3 - i));</w:t>
      </w:r>
      <w:r>
        <w:rPr/>
        <w:br/>
      </w:r>
      <w:r>
        <w:rPr>
          <w:rStyle w:val="VerbatimChar"/>
        </w:rPr>
        <w:t xml:space="preserve">        } else {</w:t>
      </w:r>
      <w:r>
        <w:rPr/>
        <w:br/>
      </w:r>
      <w:r>
        <w:rPr>
          <w:rStyle w:val="VerbatimChar"/>
        </w:rPr>
        <w:t xml:space="preserve">            result -= (~(x &gt;&gt; i) &amp; y)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result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17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31"/>
        <w:gridCol w:w="1130"/>
        <w:gridCol w:w="1132"/>
        <w:gridCol w:w="1130"/>
        <w:gridCol w:w="1132"/>
        <w:gridCol w:w="1130"/>
        <w:gridCol w:w="1131"/>
      </w:tblGrid>
      <w:tr>
        <w:trPr>
          <w:tblHeader w:val="true"/>
        </w:trPr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y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&amp;(1&lt;&lt;i)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esult</w:t>
            </w:r>
          </w:p>
        </w:tc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 ≠ 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i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x=-5 (…11111011₂), y=4 (100₂). (x&amp;(1&lt;&lt;0))=1. True branch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x&lt;&lt;0)^(y&gt;&gt;3) = -5^0 = -5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result = -5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 ≠ 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14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(x&amp;(1&lt;&lt;1))=2. True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x&lt;&lt;1)^(y&gt;&gt;2) = -10 ^ 1 = -9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result = -5 + (-9) = -14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14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(x&amp;(1&lt;&lt;2))=0. False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~(x&gt;&gt;2)&amp;y = ~( -2 ) &amp; 4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x&gt;&gt;2 = -2 (…11111110₂), ~(-2)=1. 1&amp;4=0. result -= 0 → -14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 ≠ 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(x&amp;(1&lt;&lt;3))=8. True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x&lt;&lt;3)^(y&gt;&gt;0) = -40 ^ 4 = -36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result = -14 + (-36) = -50.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-5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result = -50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-50</w:t>
      </w:r>
      <w:r>
        <w:rPr/>
        <w:t>.</w:t>
      </w:r>
      <w:bookmarkEnd w:id="6"/>
    </w:p>
    <w:p>
      <w:pPr>
        <w:pStyle w:val="Heading3"/>
        <w:rPr/>
      </w:pPr>
      <w:bookmarkStart w:id="7" w:name="Xcadf5d1c27d4e727dbec577d9a6d1da9cf49457"/>
      <w:r>
        <w:rPr/>
        <w:t>Dry Run 4: Bitwise Conditions with XOR and Shifts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x = 9;</w:t>
      </w:r>
      <w:r>
        <w:rPr/>
        <w:br/>
      </w:r>
      <w:r>
        <w:rPr>
          <w:rStyle w:val="VerbatimChar"/>
        </w:rPr>
        <w:t xml:space="preserve">    unsigned int res = 1;</w:t>
      </w:r>
      <w:r>
        <w:rPr/>
        <w:br/>
      </w:r>
      <w:r>
        <w:rPr>
          <w:rStyle w:val="VerbatimChar"/>
        </w:rPr>
        <w:t xml:space="preserve">    for(int i = 0; i &lt; 4; i++){</w:t>
      </w:r>
      <w:r>
        <w:rPr/>
        <w:br/>
      </w:r>
      <w:r>
        <w:rPr>
          <w:rStyle w:val="VerbatimChar"/>
        </w:rPr>
        <w:t xml:space="preserve">        if (x &amp; 1) {</w:t>
      </w:r>
      <w:r>
        <w:rPr/>
        <w:br/>
      </w:r>
      <w:r>
        <w:rPr>
          <w:rStyle w:val="VerbatimChar"/>
        </w:rPr>
        <w:t xml:space="preserve">            res &lt;&lt;= (x &amp; (1 &lt;&lt; i));</w:t>
      </w:r>
      <w:r>
        <w:rPr/>
        <w:br/>
      </w:r>
      <w:r>
        <w:rPr>
          <w:rStyle w:val="VerbatimChar"/>
        </w:rPr>
        <w:t xml:space="preserve">        } else {</w:t>
      </w:r>
      <w:r>
        <w:rPr/>
        <w:br/>
      </w:r>
      <w:r>
        <w:rPr>
          <w:rStyle w:val="VerbatimChar"/>
        </w:rPr>
        <w:t xml:space="preserve">            res ^= (x &lt;&lt; i)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    x ^= (res &gt;&gt; 1)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res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es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i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x=9(1001₂), res=1. x&amp;1=1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es &lt;&lt;= (9&amp;(1&lt;&lt;0)) = 1&lt;&lt;1 = 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Then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 ^= res&gt;&gt;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x = 9 ^ (2&gt;&gt;1=1) = 8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x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es ^= (8&lt;&lt;1) = 2 ^ 16 = 1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Then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 ^= (18&gt;&gt;1=9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x = 8 ^ 9 = 1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x&amp;1=1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es &lt;&lt;= (1&amp;(1&lt;&lt;2)=0) = 18&lt;&lt;0 = 1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Then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 ^= (18&gt;&gt;1=9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x = 1 ^ 9 = 8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x&amp;1=0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es ^= (8&lt;&lt;3) = 18 ^ 64 = 8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Then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 ^= (82&gt;&gt;1=41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x = 8 ^ 41 = 33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res = 82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82</w:t>
      </w:r>
      <w:r>
        <w:rPr/>
        <w:t>.</w:t>
      </w:r>
      <w:bookmarkEnd w:id="7"/>
    </w:p>
    <w:p>
      <w:pPr>
        <w:pStyle w:val="Heading3"/>
        <w:rPr/>
      </w:pPr>
      <w:bookmarkStart w:id="8" w:name="Xe143685c948ae966e117663e488c4eed178a668"/>
      <w:r>
        <w:rPr/>
        <w:t>Dry Run 5: Bitwise NOT, Shifts, and Conditional OR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x = 13, y = 7, z = 0;</w:t>
      </w:r>
      <w:r>
        <w:rPr/>
        <w:br/>
      </w:r>
      <w:r>
        <w:rPr>
          <w:rStyle w:val="VerbatimChar"/>
        </w:rPr>
        <w:t xml:space="preserve">    for(int i = 0; i &lt; 3; i++) {</w:t>
      </w:r>
      <w:r>
        <w:rPr/>
        <w:br/>
      </w:r>
      <w:r>
        <w:rPr>
          <w:rStyle w:val="VerbatimChar"/>
        </w:rPr>
        <w:t xml:space="preserve">        unsigned int t = x;</w:t>
      </w:r>
      <w:r>
        <w:rPr/>
        <w:br/>
      </w:r>
      <w:r>
        <w:rPr>
          <w:rStyle w:val="VerbatimChar"/>
        </w:rPr>
        <w:t xml:space="preserve">        x = (x ^ y) &lt;&lt; (y &amp; 3);</w:t>
      </w:r>
      <w:r>
        <w:rPr/>
        <w:br/>
      </w:r>
      <w:r>
        <w:rPr>
          <w:rStyle w:val="VerbatimChar"/>
        </w:rPr>
        <w:t xml:space="preserve">        y = (t &amp; y) &gt;&gt; 1;</w:t>
      </w:r>
      <w:r>
        <w:rPr/>
        <w:br/>
      </w:r>
      <w:r>
        <w:rPr>
          <w:rStyle w:val="VerbatimChar"/>
        </w:rPr>
        <w:t xml:space="preserve">        if (x &amp; (1 &lt;&lt; (i+1))) {</w:t>
      </w:r>
      <w:r>
        <w:rPr/>
        <w:br/>
      </w:r>
      <w:r>
        <w:rPr>
          <w:rStyle w:val="VerbatimChar"/>
        </w:rPr>
        <w:t xml:space="preserve">            z |= (x &lt;&lt; (2 - i));</w:t>
      </w:r>
      <w:r>
        <w:rPr/>
        <w:br/>
      </w:r>
      <w:r>
        <w:rPr>
          <w:rStyle w:val="VerbatimChar"/>
        </w:rPr>
        <w:t xml:space="preserve">        } else {</w:t>
      </w:r>
      <w:r>
        <w:rPr/>
        <w:br/>
      </w:r>
      <w:r>
        <w:rPr>
          <w:rStyle w:val="VerbatimChar"/>
        </w:rPr>
        <w:t xml:space="preserve">            z |= (~y &lt;&lt; i)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z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y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z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294967293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i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: x=13, y=7. Compute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=13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Then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=(13^7)&lt;&lt;(7&amp;3)=10&lt;&lt;3=8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y=(13&amp;7)&gt;&gt;1=5&gt;&gt;1=2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(x&amp;(1&lt;&lt;1))=80&amp;2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z |= (~2&lt;&lt;0)=~2 = 0xFFFFFFFD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28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294967295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=8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=(80^2)&lt;&lt;(2&amp;3)=82&lt;&lt;2=32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y=(80&amp;2)&gt;&gt;1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(x&amp;(1&lt;&lt;2))=328&amp;4=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z |= (~0&lt;&lt;1)=0xFFFFFFFE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Now z=0xFFFFFFFF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28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294967295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=32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x=(328^0)&lt;&lt;(0&amp;3)=32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y=(328&amp;0)&gt;&gt;1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(x&amp;(1&lt;&lt;3))=328&amp;8=8≠0, s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z |= (328&lt;&lt;(0)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But z is already 0xFFFFFFFF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28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294967295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z = 4294967295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4294967295</w:t>
      </w:r>
      <w:r>
        <w:rPr/>
        <w:t>.</w:t>
      </w:r>
      <w:bookmarkEnd w:id="3"/>
      <w:bookmarkEnd w:id="8"/>
    </w:p>
    <w:p>
      <w:pPr>
        <w:pStyle w:val="Heading2"/>
        <w:rPr/>
      </w:pPr>
      <w:bookmarkStart w:id="9" w:name="medium-hard-bitwise-dry-runs"/>
      <w:r>
        <w:rPr/>
        <w:t>Medium-Hard Bitwise Dry Runs</w:t>
      </w:r>
    </w:p>
    <w:p>
      <w:pPr>
        <w:pStyle w:val="FirstParagraph"/>
        <w:rPr/>
      </w:pPr>
      <w:r>
        <w:rPr/>
        <w:t>These exercises are challenging but a bit simpler. They involve basic loops or conditions with bitwise operators.</w:t>
      </w:r>
    </w:p>
    <w:p>
      <w:pPr>
        <w:pStyle w:val="Heading3"/>
        <w:rPr/>
      </w:pPr>
      <w:bookmarkStart w:id="10" w:name="dry-run-6-summing-shifted-ands"/>
      <w:r>
        <w:rPr/>
        <w:t>Dry Run 6: Summing Shifted ANDs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n = 10;</w:t>
      </w:r>
      <w:r>
        <w:rPr/>
        <w:br/>
      </w:r>
      <w:r>
        <w:rPr>
          <w:rStyle w:val="VerbatimChar"/>
        </w:rPr>
        <w:t xml:space="preserve">    int total = 0;</w:t>
      </w:r>
      <w:r>
        <w:rPr/>
        <w:br/>
      </w:r>
      <w:r>
        <w:rPr>
          <w:rStyle w:val="VerbatimChar"/>
        </w:rPr>
        <w:t xml:space="preserve">    for(int i = 0; i &lt; 4; i++){</w:t>
      </w:r>
      <w:r>
        <w:rPr/>
        <w:br/>
      </w:r>
      <w:r>
        <w:rPr>
          <w:rStyle w:val="VerbatimChar"/>
        </w:rPr>
        <w:t xml:space="preserve">        total += ((n &lt;&lt; i) &amp; (n &lt;&lt; (i+1)))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total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n&lt;&lt;i)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n&lt;&lt;(i+1))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n&lt;&lt;i)&amp;(n&lt;&lt;(i+1))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10(01010₂) &amp; 20(10100₂) = 8(01000₂)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tal = 0+8 = 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20(10100₂)&amp;40(101000₂) = 0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tal = 8+0 = 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40(101000₂)&amp;80(1010000₂) = 0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tal = 8+0 = 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8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6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80(1010000₂)&amp;160(10100000₂) = 0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total = 8+0 = 8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total = 8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8</w:t>
      </w:r>
      <w:r>
        <w:rPr/>
        <w:t>.</w:t>
      </w:r>
      <w:bookmarkEnd w:id="10"/>
    </w:p>
    <w:p>
      <w:pPr>
        <w:pStyle w:val="Heading3"/>
        <w:rPr/>
      </w:pPr>
      <w:bookmarkStart w:id="11" w:name="dry-run-7-simple-bitwise-conditional"/>
      <w:r>
        <w:rPr/>
        <w:t>Dry Run 7: Simple Bitwise Conditional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a = 5, b = 9;</w:t>
      </w:r>
      <w:r>
        <w:rPr/>
        <w:br/>
      </w:r>
      <w:r>
        <w:rPr>
          <w:rStyle w:val="VerbatimChar"/>
        </w:rPr>
        <w:t xml:space="preserve">    int result = 1;</w:t>
      </w:r>
      <w:r>
        <w:rPr/>
        <w:br/>
      </w:r>
      <w:r>
        <w:rPr>
          <w:rStyle w:val="VerbatimChar"/>
        </w:rPr>
        <w:t xml:space="preserve">    if ((a &amp; b) &amp; 1) {</w:t>
      </w:r>
      <w:r>
        <w:rPr/>
        <w:br/>
      </w:r>
      <w:r>
        <w:rPr>
          <w:rStyle w:val="VerbatimChar"/>
        </w:rPr>
        <w:t xml:space="preserve">        result = (a &lt;&lt; 1) ^ (b &gt;&gt; 1);</w:t>
      </w:r>
      <w:r>
        <w:rPr/>
        <w:br/>
      </w:r>
      <w:r>
        <w:rPr>
          <w:rStyle w:val="VerbatimChar"/>
        </w:rPr>
        <w:t xml:space="preserve">    } else {</w:t>
      </w:r>
      <w:r>
        <w:rPr/>
        <w:br/>
      </w:r>
      <w:r>
        <w:rPr>
          <w:rStyle w:val="VerbatimChar"/>
        </w:rPr>
        <w:t xml:space="preserve">        result = (a &amp; (~b)) | ((~(a ^ b)) &lt;&lt; 1)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result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 = 5 (0101₂), b = 9 (100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 &amp; b) = 0001₂ = 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1 &amp; 1) = 1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so the </w:t>
            </w: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branch is taken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 &lt;&lt; 1) ^ (b &gt;&gt; 1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Calculate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5&lt;&lt;1)=10 (1010₂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9&gt;&gt;1)=4 (0100₂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XOR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1010₂ ^ 0100₂ = 1110₂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(14)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esult = 14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14</w:t>
      </w:r>
      <w:r>
        <w:rPr/>
        <w:t>.</w:t>
      </w:r>
      <w:bookmarkEnd w:id="11"/>
    </w:p>
    <w:p>
      <w:pPr>
        <w:pStyle w:val="Heading3"/>
        <w:rPr/>
      </w:pPr>
      <w:bookmarkStart w:id="12" w:name="Xd67d2495c9435eb04458a4713f77032152cf87d"/>
      <w:r>
        <w:rPr/>
        <w:t>Dry Run 8: Bitwise Conditional with XOR, OR, AND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m = 12, n = 25;</w:t>
      </w:r>
      <w:r>
        <w:rPr/>
        <w:br/>
      </w:r>
      <w:r>
        <w:rPr>
          <w:rStyle w:val="VerbatimChar"/>
        </w:rPr>
        <w:t xml:space="preserve">    int res = 0;</w:t>
      </w:r>
      <w:r>
        <w:rPr/>
        <w:br/>
      </w:r>
      <w:r>
        <w:rPr>
          <w:rStyle w:val="VerbatimChar"/>
        </w:rPr>
        <w:t xml:space="preserve">    if ((m ^ n) &amp; (m | n)) {</w:t>
      </w:r>
      <w:r>
        <w:rPr/>
        <w:br/>
      </w:r>
      <w:r>
        <w:rPr>
          <w:rStyle w:val="VerbatimChar"/>
        </w:rPr>
        <w:t xml:space="preserve">        res = (~m &amp; n) | (m &amp; ~n);</w:t>
      </w:r>
      <w:r>
        <w:rPr/>
        <w:br/>
      </w:r>
      <w:r>
        <w:rPr>
          <w:rStyle w:val="VerbatimChar"/>
        </w:rPr>
        <w:t xml:space="preserve">    } else {</w:t>
      </w:r>
      <w:r>
        <w:rPr/>
        <w:br/>
      </w:r>
      <w:r>
        <w:rPr>
          <w:rStyle w:val="VerbatimChar"/>
        </w:rPr>
        <w:t xml:space="preserve">        res = (m &amp; n) ^ (m | n)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res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m=12(01100₂), n=25(1100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m^n) = 10101₂ (21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m|n)= 11101₂ (29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21 &amp; 29) = 10101₂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which is nonzero, so </w:t>
            </w: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branch is taken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~m &amp; n) | (m &amp; ~n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~m = ...10011₂ (if 5-bit, that is 10011₂=19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~m &amp; n) = 10011₂ &amp; 11001₂ = 10001₂ (17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~n = 00110₂ (6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m &amp; ~n) = 01100₂ &amp; 00110₂ = 00100₂ (4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OR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10001₂ | 00100₂ = 10101₂ (21)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2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es = 21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21</w:t>
      </w:r>
      <w:r>
        <w:rPr/>
        <w:t>.</w:t>
      </w:r>
      <w:bookmarkEnd w:id="12"/>
    </w:p>
    <w:p>
      <w:pPr>
        <w:pStyle w:val="Heading3"/>
        <w:rPr/>
      </w:pPr>
      <w:bookmarkStart w:id="13" w:name="dry-run-9-multi-branch-bitwise-logic"/>
      <w:r>
        <w:rPr/>
        <w:t>Dry Run 9: Multi-Branch Bitwise Logic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p = 10, q = 6, r = 8;</w:t>
      </w:r>
      <w:r>
        <w:rPr/>
        <w:br/>
      </w:r>
      <w:r>
        <w:rPr>
          <w:rStyle w:val="VerbatimChar"/>
        </w:rPr>
        <w:t xml:space="preserve">    int out = 0;</w:t>
      </w:r>
      <w:r>
        <w:rPr/>
        <w:br/>
      </w:r>
      <w:r>
        <w:rPr>
          <w:rStyle w:val="VerbatimChar"/>
        </w:rPr>
        <w:t xml:space="preserve">    if (p &amp; 1) {</w:t>
      </w:r>
      <w:r>
        <w:rPr/>
        <w:br/>
      </w:r>
      <w:r>
        <w:rPr>
          <w:rStyle w:val="VerbatimChar"/>
        </w:rPr>
        <w:t xml:space="preserve">        out = (p &amp; q) - (r &gt;&gt; 1);</w:t>
      </w:r>
      <w:r>
        <w:rPr/>
        <w:br/>
      </w:r>
      <w:r>
        <w:rPr>
          <w:rStyle w:val="VerbatimChar"/>
        </w:rPr>
        <w:t xml:space="preserve">    } else if (q &amp; 1) {</w:t>
      </w:r>
      <w:r>
        <w:rPr/>
        <w:br/>
      </w:r>
      <w:r>
        <w:rPr>
          <w:rStyle w:val="VerbatimChar"/>
        </w:rPr>
        <w:t xml:space="preserve">        out = (q | r) &lt;&lt; 1;</w:t>
      </w:r>
      <w:r>
        <w:rPr/>
        <w:br/>
      </w:r>
      <w:r>
        <w:rPr>
          <w:rStyle w:val="VerbatimChar"/>
        </w:rPr>
        <w:t xml:space="preserve">    } else {</w:t>
      </w:r>
      <w:r>
        <w:rPr/>
        <w:br/>
      </w:r>
      <w:r>
        <w:rPr>
          <w:rStyle w:val="VerbatimChar"/>
        </w:rPr>
        <w:t xml:space="preserve">        out = (p ^ r) + (q &lt;&lt; 2)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out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nditio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ken?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p &amp; 1)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p=10 (1010₂), so (p&amp;1)=0. </w:t>
            </w: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f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false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q &amp; 1)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q=6 (0110₂), so (q&amp;1)=0. </w:t>
            </w: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else if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false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lse branch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Neither condition above was true, so execute </w:t>
            </w: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else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block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p ^ r) + (q &lt;&lt; 2)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6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^r = 10^8 = 2 (0010₂), q&lt;&lt;2 = 6&lt;&lt;2 = 24. Sum = 2 + 24 = 26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26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ut = 26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26</w:t>
      </w:r>
      <w:r>
        <w:rPr/>
        <w:t>.</w:t>
      </w:r>
      <w:bookmarkEnd w:id="13"/>
    </w:p>
    <w:p>
      <w:pPr>
        <w:pStyle w:val="Heading3"/>
        <w:rPr/>
      </w:pPr>
      <w:bookmarkStart w:id="14" w:name="dry-run-10-counting-set-bits-in-a-loop"/>
      <w:r>
        <w:rPr/>
        <w:t>Dry Run 10: Counting Set Bits in a Loop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s = 14;</w:t>
      </w:r>
      <w:r>
        <w:rPr/>
        <w:br/>
      </w:r>
      <w:r>
        <w:rPr>
          <w:rStyle w:val="VerbatimChar"/>
        </w:rPr>
        <w:t xml:space="preserve">    int count = 0;</w:t>
      </w:r>
      <w:r>
        <w:rPr/>
        <w:br/>
      </w:r>
      <w:r>
        <w:rPr>
          <w:rStyle w:val="VerbatimChar"/>
        </w:rPr>
        <w:t xml:space="preserve">    while (s) {</w:t>
      </w:r>
      <w:r>
        <w:rPr/>
        <w:br/>
      </w:r>
      <w:r>
        <w:rPr>
          <w:rStyle w:val="VerbatimChar"/>
        </w:rPr>
        <w:t xml:space="preserve">        count += (s &amp; 1);</w:t>
      </w:r>
      <w:r>
        <w:rPr/>
        <w:br/>
      </w:r>
      <w:r>
        <w:rPr>
          <w:rStyle w:val="VerbatimChar"/>
        </w:rPr>
        <w:t xml:space="preserve">        s &gt;&gt;= 1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count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s&amp;1)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unt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Ini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s=14(1110₂). count=0. s&amp;1=0, so count stays 0. s&gt;&gt;=1 → s=7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=7(0111₂). s&amp;1=1, so count=1. s&gt;&gt;=1 → s=3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=3(0011₂). s&amp;1=1, so count=2. s&gt;&gt;=1 → s=1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=1(0001₂). s&amp;1=1, so count=3. s&gt;&gt;=1 → s=0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count = 3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3</w:t>
      </w:r>
      <w:r>
        <w:rPr/>
        <w:t>.</w:t>
      </w:r>
      <w:bookmarkEnd w:id="14"/>
    </w:p>
    <w:p>
      <w:pPr>
        <w:pStyle w:val="Heading3"/>
        <w:rPr/>
      </w:pPr>
      <w:bookmarkStart w:id="15" w:name="dry-run-11-bitwise-reverse-via-loop"/>
      <w:r>
        <w:rPr/>
        <w:t>Dry Run 11: Bitwise Reverse via Loop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t = 19;</w:t>
      </w:r>
      <w:r>
        <w:rPr/>
        <w:br/>
      </w:r>
      <w:r>
        <w:rPr>
          <w:rStyle w:val="VerbatimChar"/>
        </w:rPr>
        <w:t xml:space="preserve">    int sum = 0;</w:t>
      </w:r>
      <w:r>
        <w:rPr/>
        <w:br/>
      </w:r>
      <w:r>
        <w:rPr>
          <w:rStyle w:val="VerbatimChar"/>
        </w:rPr>
        <w:t xml:space="preserve">    for(int i = 0; i &lt; 5; i++){</w:t>
      </w:r>
      <w:r>
        <w:rPr/>
        <w:br/>
      </w:r>
      <w:r>
        <w:rPr>
          <w:rStyle w:val="VerbatimChar"/>
        </w:rPr>
        <w:t xml:space="preserve">        if ((t &gt;&gt; i) &amp; 1) sum += (1 &lt;&lt; (4 - i))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sum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t&gt;&gt;i)&amp;1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dded Value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um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&lt;&lt;(4-0)=16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=19(10011₂). (t&gt;&gt;0)&amp;1 = 1, so add 16. sum=16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&lt;&lt;(4-1)=8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t&gt;&gt;1)&amp;1 = 1, so add 8. sum=24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t&gt;&gt;2)&amp;1 = 0, add 0. sum=24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t&gt;&gt;3)&amp;1 = 0, add 0. sum=24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&lt;&lt;(4-4)=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t&gt;&gt;4)&amp;1 = 1, so add 1. sum=25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sum = 25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25</w:t>
      </w:r>
      <w:r>
        <w:rPr/>
        <w:t>.</w:t>
      </w:r>
      <w:bookmarkEnd w:id="15"/>
    </w:p>
    <w:p>
      <w:pPr>
        <w:pStyle w:val="Heading3"/>
        <w:rPr/>
      </w:pPr>
      <w:bookmarkStart w:id="16" w:name="X6e267aece00a9e474ea55b73839416b2231e9e5"/>
      <w:r>
        <w:rPr/>
        <w:t>Dry Run 12: Loop with Multiplication and Bitwise Test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val = 7;</w:t>
      </w:r>
      <w:r>
        <w:rPr/>
        <w:br/>
      </w:r>
      <w:r>
        <w:rPr>
          <w:rStyle w:val="VerbatimChar"/>
        </w:rPr>
        <w:t xml:space="preserve">    int result = 1;</w:t>
      </w:r>
      <w:r>
        <w:rPr/>
        <w:br/>
      </w:r>
      <w:r>
        <w:rPr>
          <w:rStyle w:val="VerbatimChar"/>
        </w:rPr>
        <w:t xml:space="preserve">    for(int i = 0; i &lt; 3; i++){</w:t>
      </w:r>
      <w:r>
        <w:rPr/>
        <w:br/>
      </w:r>
      <w:r>
        <w:rPr>
          <w:rStyle w:val="VerbatimChar"/>
        </w:rPr>
        <w:t xml:space="preserve">        if (val &amp; 1) {</w:t>
      </w:r>
      <w:r>
        <w:rPr/>
        <w:br/>
      </w:r>
      <w:r>
        <w:rPr>
          <w:rStyle w:val="VerbatimChar"/>
        </w:rPr>
        <w:t xml:space="preserve">            result *= (val &lt;&lt; i);</w:t>
      </w:r>
      <w:r>
        <w:rPr/>
        <w:br/>
      </w:r>
      <w:r>
        <w:rPr>
          <w:rStyle w:val="VerbatimChar"/>
        </w:rPr>
        <w:t xml:space="preserve">        } else {</w:t>
      </w:r>
      <w:r>
        <w:rPr/>
        <w:br/>
      </w:r>
      <w:r>
        <w:rPr>
          <w:rStyle w:val="VerbatimChar"/>
        </w:rPr>
        <w:t xml:space="preserve">            result *= (val &gt;&gt; i)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cout &lt;&lt; result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0"/>
        <w:gridCol w:w="1319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val&amp;1)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Value Multiplied Into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result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esult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7&lt;&lt;0)=7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=7(0111₂), (val&amp;1)=1, multiply result by 7. result=1*7=7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7&lt;&lt;1)=1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98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 still 7, multiply by 14. result=7*14=98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7&lt;&lt;2)=28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744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 still 7, multiply by 28. result=98*28=2744.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744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result = 2744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2744</w:t>
      </w:r>
      <w:r>
        <w:rPr/>
        <w:t>.</w:t>
      </w:r>
      <w:bookmarkEnd w:id="16"/>
    </w:p>
    <w:p>
      <w:pPr>
        <w:pStyle w:val="Heading3"/>
        <w:rPr/>
      </w:pPr>
      <w:bookmarkStart w:id="17" w:name="dry-run-13-bitwise-comparison"/>
      <w:r>
        <w:rPr/>
        <w:t>Dry Run 13: Bitwise Comparison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a = 4, b = 9;</w:t>
      </w:r>
      <w:r>
        <w:rPr/>
        <w:br/>
      </w:r>
      <w:r>
        <w:rPr>
          <w:rStyle w:val="VerbatimChar"/>
        </w:rPr>
        <w:t xml:space="preserve">    int ans = 0;</w:t>
      </w:r>
      <w:r>
        <w:rPr/>
        <w:br/>
      </w:r>
      <w:r>
        <w:rPr>
          <w:rStyle w:val="VerbatimChar"/>
        </w:rPr>
        <w:t xml:space="preserve">    if ((a ^ b) &lt; (a &amp; b))</w:t>
      </w:r>
      <w:r>
        <w:rPr/>
        <w:br/>
      </w:r>
      <w:r>
        <w:rPr>
          <w:rStyle w:val="VerbatimChar"/>
        </w:rPr>
        <w:t xml:space="preserve">        ans = (a | b) - (a &amp; b);</w:t>
      </w:r>
      <w:r>
        <w:rPr/>
        <w:br/>
      </w:r>
      <w:r>
        <w:rPr>
          <w:rStyle w:val="VerbatimChar"/>
        </w:rPr>
        <w:t xml:space="preserve">    else</w:t>
      </w:r>
      <w:r>
        <w:rPr/>
        <w:br/>
      </w:r>
      <w:r>
        <w:rPr>
          <w:rStyle w:val="VerbatimChar"/>
        </w:rPr>
        <w:t xml:space="preserve">        ans = (a &amp; b) + (a | b);</w:t>
      </w:r>
      <w:r>
        <w:rPr/>
        <w:br/>
      </w:r>
      <w:r>
        <w:rPr>
          <w:rStyle w:val="VerbatimChar"/>
        </w:rPr>
        <w:t xml:space="preserve">    cout &lt;&lt; ans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ressions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=4(0100₂), b=9(100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Compute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 ^ b)=1101₂=13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 &amp; b)=0000₂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. Check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13 &lt; 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(false)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 &amp; b) + (a | b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Use else-branch: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&amp;b)=0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(a|b)=1101₂=13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. Sum = 0+13 = 13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1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ns = 13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13</w:t>
      </w:r>
      <w:r>
        <w:rPr/>
        <w:t>.</w:t>
      </w:r>
      <w:bookmarkEnd w:id="9"/>
      <w:bookmarkEnd w:id="17"/>
    </w:p>
    <w:p>
      <w:pPr>
        <w:pStyle w:val="Heading2"/>
        <w:rPr/>
      </w:pPr>
      <w:bookmarkStart w:id="18" w:name="medium-bitwise-dry-runs"/>
      <w:r>
        <w:rPr/>
        <w:t>Medium Bitwise Dry Runs</w:t>
      </w:r>
    </w:p>
    <w:p>
      <w:pPr>
        <w:pStyle w:val="FirstParagraph"/>
        <w:rPr/>
      </w:pPr>
      <w:r>
        <w:rPr/>
        <w:t>These examples are more straightforward and cover basic bitwise usage.</w:t>
      </w:r>
    </w:p>
    <w:p>
      <w:pPr>
        <w:pStyle w:val="Heading3"/>
        <w:rPr/>
      </w:pPr>
      <w:bookmarkStart w:id="19" w:name="X42483e7c8aca865998fdb7d2e5d46e4fd2795e0"/>
      <w:r>
        <w:rPr/>
        <w:t>Dry Run 14: Check Odd or Even with Bitwise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n = 15;</w:t>
      </w:r>
      <w:r>
        <w:rPr/>
        <w:br/>
      </w:r>
      <w:r>
        <w:rPr>
          <w:rStyle w:val="VerbatimChar"/>
        </w:rPr>
        <w:t xml:space="preserve">    cout &lt;&lt; (n &amp; 1)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n&amp;1)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n=15(1111₂). (n&amp;1)=1, so output 1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1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1</w:t>
      </w:r>
      <w:r>
        <w:rPr/>
        <w:t xml:space="preserve"> (odd).</w:t>
      </w:r>
      <w:bookmarkEnd w:id="19"/>
    </w:p>
    <w:p>
      <w:pPr>
        <w:pStyle w:val="Heading3"/>
        <w:rPr/>
      </w:pPr>
      <w:bookmarkStart w:id="20" w:name="dry-run-15-simple-shifts-and-or"/>
      <w:r>
        <w:rPr/>
        <w:t>Dry Run 15: Simple Shifts and OR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a = 1, b = 4;</w:t>
      </w:r>
      <w:r>
        <w:rPr/>
        <w:br/>
      </w:r>
      <w:r>
        <w:rPr>
          <w:rStyle w:val="VerbatimChar"/>
        </w:rPr>
        <w:t xml:space="preserve">    int x = a &lt;&lt; 2;  // shift a left by 2</w:t>
      </w:r>
      <w:r>
        <w:rPr/>
        <w:br/>
      </w:r>
      <w:r>
        <w:rPr>
          <w:rStyle w:val="VerbatimChar"/>
        </w:rPr>
        <w:t xml:space="preserve">    int y = b &gt;&gt; 1;  // shift b right by 1</w:t>
      </w:r>
      <w:r>
        <w:rPr/>
        <w:br/>
      </w:r>
      <w:r>
        <w:rPr>
          <w:rStyle w:val="VerbatimChar"/>
        </w:rPr>
        <w:t xml:space="preserve">    cout &lt;&lt; (x | y)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&lt;&lt;2 = 1&lt;&lt;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a=1. 1&lt;&lt;2=4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&gt;&gt;1 = 4&gt;&gt;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b=4. 4&gt;&gt;1=2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x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y) = 4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Output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: 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6</w:t>
      </w:r>
      <w:r>
        <w:rPr/>
        <w:t>.</w:t>
      </w:r>
      <w:bookmarkEnd w:id="20"/>
    </w:p>
    <w:p>
      <w:pPr>
        <w:pStyle w:val="Heading3"/>
        <w:rPr/>
      </w:pPr>
      <w:bookmarkStart w:id="21" w:name="dry-run-16-bitwise-and"/>
      <w:r>
        <w:rPr/>
        <w:t>Dry Run 16: Bitwise AND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x = 3, y = 5;</w:t>
      </w:r>
      <w:r>
        <w:rPr/>
        <w:br/>
      </w:r>
      <w:r>
        <w:rPr>
          <w:rStyle w:val="VerbatimChar"/>
        </w:rPr>
        <w:t xml:space="preserve">    cout &lt;&lt; (x &amp; y)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y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x&amp;y)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 (01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 (10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 (001₂)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&amp;5 = 1. Output 1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1</w:t>
      </w:r>
      <w:r>
        <w:rPr/>
        <w:t>.</w:t>
      </w:r>
      <w:bookmarkEnd w:id="21"/>
    </w:p>
    <w:p>
      <w:pPr>
        <w:pStyle w:val="Heading3"/>
        <w:rPr/>
      </w:pPr>
      <w:bookmarkStart w:id="22" w:name="dry-run-17-bitwise-xor"/>
      <w:r>
        <w:rPr/>
        <w:t>Dry Run 17: Bitwise XOR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p = 12, q = 5;</w:t>
      </w:r>
      <w:r>
        <w:rPr/>
        <w:br/>
      </w:r>
      <w:r>
        <w:rPr>
          <w:rStyle w:val="VerbatimChar"/>
        </w:rPr>
        <w:t xml:space="preserve">    cout &lt;&lt; (p ^ q)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q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(p^q)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 (1100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 (010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9 (1001₂)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2^5 = 9. Output 9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9</w:t>
      </w:r>
      <w:r>
        <w:rPr/>
        <w:t>.</w:t>
      </w:r>
      <w:bookmarkEnd w:id="22"/>
    </w:p>
    <w:p>
      <w:pPr>
        <w:pStyle w:val="Heading3"/>
        <w:rPr/>
      </w:pPr>
      <w:bookmarkStart w:id="23" w:name="dry-run-18-compound-and-assignment"/>
      <w:r>
        <w:rPr/>
        <w:t>Dry Run 18: Compound AND Assignment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d = 6;</w:t>
      </w:r>
      <w:r>
        <w:rPr/>
        <w:br/>
      </w:r>
      <w:r>
        <w:rPr>
          <w:rStyle w:val="VerbatimChar"/>
        </w:rPr>
        <w:t xml:space="preserve">    d &amp;= 3;</w:t>
      </w:r>
      <w:r>
        <w:rPr/>
        <w:br/>
      </w:r>
      <w:r>
        <w:rPr>
          <w:rStyle w:val="VerbatimChar"/>
        </w:rPr>
        <w:t xml:space="preserve">    cout &lt;&lt; d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 = 6 (110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itialize d = 6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 &amp;= 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6&amp;3 = 2. Output 2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2</w:t>
      </w:r>
      <w:r>
        <w:rPr/>
        <w:t>.</w:t>
      </w:r>
      <w:bookmarkEnd w:id="23"/>
    </w:p>
    <w:p>
      <w:pPr>
        <w:pStyle w:val="Heading3"/>
        <w:rPr/>
      </w:pPr>
      <w:bookmarkStart w:id="24" w:name="dry-run-19-left-shift-assignment"/>
      <w:r>
        <w:rPr/>
        <w:t>Dry Run 19: Left Shift Assignment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c = 3;</w:t>
      </w:r>
      <w:r>
        <w:rPr/>
        <w:br/>
      </w:r>
      <w:r>
        <w:rPr>
          <w:rStyle w:val="VerbatimChar"/>
        </w:rPr>
        <w:t xml:space="preserve">    c &lt;&lt;= 4;</w:t>
      </w:r>
      <w:r>
        <w:rPr/>
        <w:br/>
      </w:r>
      <w:r>
        <w:rPr>
          <w:rStyle w:val="VerbatimChar"/>
        </w:rPr>
        <w:t xml:space="preserve">    cout &lt;&lt; c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 (before)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 (after)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 (11₂)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itialize c = 3.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hift left by 4: 3&lt;&lt;4=48. Output 48.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48</w:t>
      </w:r>
      <w:r>
        <w:rPr/>
        <w:t>.</w:t>
      </w:r>
      <w:bookmarkEnd w:id="24"/>
    </w:p>
    <w:p>
      <w:pPr>
        <w:pStyle w:val="Heading3"/>
        <w:rPr/>
      </w:pPr>
      <w:bookmarkStart w:id="25" w:name="dry-run-20-bitwise-or-assignment"/>
      <w:r>
        <w:rPr/>
        <w:t>Dry Run 20: Bitwise OR Assignment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v = 7;</w:t>
      </w:r>
      <w:r>
        <w:rPr/>
        <w:br/>
      </w:r>
      <w:r>
        <w:rPr>
          <w:rStyle w:val="VerbatimChar"/>
        </w:rPr>
        <w:t xml:space="preserve">    v |= 3;</w:t>
      </w:r>
      <w:r>
        <w:rPr/>
        <w:br/>
      </w:r>
      <w:r>
        <w:rPr>
          <w:rStyle w:val="VerbatimChar"/>
        </w:rPr>
        <w:t xml:space="preserve">    cout &lt;&lt; v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ep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 (before)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 (after)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 (111₂)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–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Initialize v = 7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v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= 3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7 (111₂)</w:t>
            </w:r>
          </w:p>
        </w:tc>
      </w:tr>
    </w:tbl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7</w:t>
      </w:r>
      <w:r>
        <w:rPr/>
        <w:t>.</w:t>
      </w:r>
      <w:bookmarkEnd w:id="25"/>
    </w:p>
    <w:p>
      <w:pPr>
        <w:pStyle w:val="Heading3"/>
        <w:rPr/>
      </w:pPr>
      <w:bookmarkStart w:id="26" w:name="dry-run-21-shift-and-or-combination"/>
      <w:r>
        <w:rPr/>
        <w:t>Dry Run 21: Shift and OR Combination</w:t>
      </w:r>
    </w:p>
    <w:p>
      <w:pPr>
        <w:pStyle w:val="SourceCode"/>
        <w:rPr/>
      </w:pPr>
      <w:r>
        <w:rPr>
          <w:rStyle w:val="VerbatimChar"/>
        </w:rPr>
        <w:t>#include &lt;iostream&gt;</w:t>
      </w:r>
      <w:r>
        <w:rPr/>
        <w:br/>
      </w:r>
      <w:r>
        <w:rPr>
          <w:rStyle w:val="VerbatimChar"/>
        </w:rPr>
        <w:t>using namespace std;</w:t>
      </w:r>
      <w:r>
        <w:rP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unsigned int m = 9;</w:t>
      </w:r>
      <w:r>
        <w:rPr/>
        <w:br/>
      </w:r>
      <w:r>
        <w:rPr>
          <w:rStyle w:val="VerbatimChar"/>
        </w:rPr>
        <w:t xml:space="preserve">    unsigned int result = (m &gt;&gt; 1) | (m &lt;&lt; 2);</w:t>
      </w:r>
      <w:r>
        <w:rPr/>
        <w:br/>
      </w:r>
      <w:r>
        <w:rPr>
          <w:rStyle w:val="VerbatimChar"/>
        </w:rPr>
        <w:t xml:space="preserve">    cout &lt;&lt; result;</w:t>
      </w:r>
      <w:r>
        <w:rP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p>
      <w:pPr>
        <w:pStyle w:val="FirstParagraph"/>
        <w:rPr/>
      </w:pPr>
      <w:r>
        <w:rPr/>
        <w:t>| m | m&gt;&gt;1 | m&lt;&lt;2 | (m&gt;&gt;1)|(m&lt;&lt;2) | Explanation | |:---:|:----:|:----:|:--------:|:----------------------------------------| | 9 (1001₂) | 4 (0100₂) | 36 (100100₂) | 44 (101100₂) | (4|36)=44. Output 44. |</w:t>
      </w:r>
    </w:p>
    <w:p>
      <w:pPr>
        <w:pStyle w:val="BodyText"/>
        <w:rPr/>
      </w:pPr>
      <w:r>
        <w:rPr/>
        <w:t xml:space="preserve">The code prints </w:t>
      </w:r>
      <w:r>
        <w:rPr>
          <w:b/>
          <w:bCs/>
        </w:rPr>
        <w:t>44</w:t>
      </w:r>
      <w:r>
        <w:rPr/>
        <w:t>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Each table above walks through the code execution step by step. The </w:t>
      </w:r>
      <w:r>
        <w:rPr>
          <w:b/>
          <w:bCs/>
        </w:rPr>
        <w:t>Output</w:t>
      </w:r>
      <w:r>
        <w:rPr/>
        <w:t xml:space="preserve"> row (or explanation) shows the final printed value for that dry-run example.</w:t>
      </w:r>
      <w:bookmarkEnd w:id="0"/>
      <w:bookmarkEnd w:id="2"/>
      <w:bookmarkEnd w:id="18"/>
      <w:bookmarkEnd w:id="26"/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Start w:id="27" w:name="citations"/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7</Pages>
  <Words>2713</Words>
  <Characters>9723</Characters>
  <CharactersWithSpaces>12726</CharactersWithSpaces>
  <Paragraphs>6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8T04:09:26Z</dcterms:created>
  <dc:creator/>
  <dc:description/>
  <dc:language>en</dc:language>
  <cp:lastModifiedBy/>
  <dcterms:modified xsi:type="dcterms:W3CDTF">2025-10-08T04:09:26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